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3173"/>
      </w:tblGrid>
      <w:tr w:rsidR="00687019" w:rsidRPr="000A7AC2" w:rsidTr="000A6DFC">
        <w:trPr>
          <w:trHeight w:val="710"/>
        </w:trPr>
        <w:tc>
          <w:tcPr>
            <w:tcW w:w="6498" w:type="dxa"/>
            <w:gridSpan w:val="2"/>
            <w:vAlign w:val="center"/>
          </w:tcPr>
          <w:p w:rsidR="00687019" w:rsidRPr="000A7AC2" w:rsidRDefault="00687019" w:rsidP="007F1562">
            <w:pPr>
              <w:jc w:val="center"/>
              <w:rPr>
                <w:b/>
                <w:sz w:val="28"/>
                <w:szCs w:val="28"/>
              </w:rPr>
            </w:pPr>
            <w:r w:rsidRPr="000A7AC2">
              <w:rPr>
                <w:rFonts w:ascii="Helvetica" w:hAnsi="Helvetica" w:cs="Helvetica"/>
                <w:sz w:val="28"/>
                <w:szCs w:val="28"/>
                <w:lang w:val="en-GB"/>
              </w:rPr>
              <w:t xml:space="preserve">The PRMC meets on the first and third Wednesdays of each month, from 12:00 to 1:30 PM </w:t>
            </w:r>
            <w:r w:rsidR="007F1562">
              <w:rPr>
                <w:rFonts w:ascii="Helvetica" w:hAnsi="Helvetica" w:cs="Helvetica"/>
                <w:sz w:val="28"/>
                <w:szCs w:val="28"/>
                <w:lang w:val="en-GB"/>
              </w:rPr>
              <w:t>via WebEx</w:t>
            </w:r>
          </w:p>
        </w:tc>
      </w:tr>
      <w:tr w:rsidR="009552A6" w:rsidRPr="000A7AC2" w:rsidTr="000A6DFC">
        <w:tc>
          <w:tcPr>
            <w:tcW w:w="6498" w:type="dxa"/>
            <w:gridSpan w:val="2"/>
          </w:tcPr>
          <w:p w:rsidR="009552A6" w:rsidRPr="000A7AC2" w:rsidRDefault="002F3F62" w:rsidP="00037CD3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21</w:t>
            </w:r>
          </w:p>
        </w:tc>
      </w:tr>
      <w:tr w:rsidR="009552A6" w:rsidRPr="000A7AC2" w:rsidTr="008E71B7">
        <w:trPr>
          <w:trHeight w:val="432"/>
        </w:trPr>
        <w:tc>
          <w:tcPr>
            <w:tcW w:w="3325" w:type="dxa"/>
            <w:vAlign w:val="bottom"/>
          </w:tcPr>
          <w:p w:rsidR="009552A6" w:rsidRPr="000A7AC2" w:rsidRDefault="009B5E73" w:rsidP="00E67179">
            <w:pPr>
              <w:autoSpaceDE w:val="0"/>
              <w:autoSpaceDN w:val="0"/>
              <w:adjustRightInd w:val="0"/>
              <w:rPr>
                <w:b/>
                <w:sz w:val="28"/>
                <w:szCs w:val="28"/>
              </w:rPr>
            </w:pPr>
            <w:r w:rsidRPr="000A7AC2">
              <w:rPr>
                <w:b/>
                <w:sz w:val="28"/>
                <w:szCs w:val="28"/>
              </w:rPr>
              <w:t xml:space="preserve">  </w:t>
            </w:r>
            <w:r w:rsidR="009552A6" w:rsidRPr="000A7AC2">
              <w:rPr>
                <w:b/>
                <w:sz w:val="28"/>
                <w:szCs w:val="28"/>
              </w:rPr>
              <w:t>Meeting Date</w:t>
            </w:r>
          </w:p>
        </w:tc>
        <w:tc>
          <w:tcPr>
            <w:tcW w:w="3173" w:type="dxa"/>
            <w:vAlign w:val="bottom"/>
          </w:tcPr>
          <w:p w:rsidR="009552A6" w:rsidRPr="000A7AC2" w:rsidRDefault="009B5E73" w:rsidP="00E67179">
            <w:pPr>
              <w:autoSpaceDE w:val="0"/>
              <w:autoSpaceDN w:val="0"/>
              <w:adjustRightInd w:val="0"/>
              <w:rPr>
                <w:b/>
                <w:sz w:val="28"/>
                <w:szCs w:val="28"/>
              </w:rPr>
            </w:pPr>
            <w:r w:rsidRPr="009C0E01">
              <w:rPr>
                <w:b/>
                <w:color w:val="FF0000"/>
                <w:sz w:val="28"/>
                <w:szCs w:val="28"/>
              </w:rPr>
              <w:t xml:space="preserve">  </w:t>
            </w:r>
            <w:r w:rsidR="009552A6" w:rsidRPr="009C0E01">
              <w:rPr>
                <w:b/>
                <w:color w:val="FF0000"/>
                <w:sz w:val="28"/>
                <w:szCs w:val="28"/>
              </w:rPr>
              <w:t>Submission Deadline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E67179" w:rsidP="00BE3C6E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 w:rsidRPr="00BE3C6E">
              <w:rPr>
                <w:rFonts w:asciiTheme="minorHAnsi" w:hAnsiTheme="minorHAnsi"/>
                <w:b/>
                <w:sz w:val="28"/>
                <w:szCs w:val="28"/>
              </w:rPr>
              <w:t xml:space="preserve">  January </w:t>
            </w:r>
            <w:r w:rsidR="002F3F62">
              <w:rPr>
                <w:rFonts w:asciiTheme="minorHAnsi" w:hAnsiTheme="minorHAnsi"/>
                <w:b/>
                <w:sz w:val="28"/>
                <w:szCs w:val="28"/>
              </w:rPr>
              <w:t>6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2F3F62" w:rsidP="00BE3C6E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 December 28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E67179" w:rsidP="002F3F62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 w:rsidRPr="00BE3C6E">
              <w:rPr>
                <w:rFonts w:asciiTheme="minorHAnsi" w:hAnsiTheme="minorHAnsi"/>
                <w:b/>
                <w:sz w:val="28"/>
                <w:szCs w:val="28"/>
              </w:rPr>
              <w:t> </w:t>
            </w:r>
            <w:r w:rsidR="008E71B7">
              <w:rPr>
                <w:rFonts w:asciiTheme="minorHAnsi" w:hAnsiTheme="minorHAnsi"/>
                <w:b/>
                <w:sz w:val="28"/>
                <w:szCs w:val="28"/>
              </w:rPr>
              <w:t xml:space="preserve"> </w:t>
            </w:r>
            <w:r w:rsidR="002F3F62">
              <w:rPr>
                <w:rFonts w:asciiTheme="minorHAnsi" w:hAnsiTheme="minorHAnsi"/>
                <w:b/>
                <w:sz w:val="28"/>
                <w:szCs w:val="28"/>
              </w:rPr>
              <w:t>January 20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E67179" w:rsidP="002F3F62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 w:rsidRPr="00BE3C6E"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  </w:t>
            </w:r>
            <w:r w:rsidR="002F3F62">
              <w:rPr>
                <w:rFonts w:asciiTheme="minorHAnsi" w:hAnsiTheme="minorHAnsi"/>
                <w:color w:val="FF0000"/>
                <w:sz w:val="28"/>
                <w:szCs w:val="28"/>
              </w:rPr>
              <w:t>January 11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2F3F62" w:rsidP="00BE3C6E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>  February 3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2F3F62" w:rsidP="00BE3C6E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>  January 25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B505A2" w:rsidP="009C0E01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>  February 17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B505A2" w:rsidP="009C0E01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>  February 8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B505A2" w:rsidP="009C0E01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>  March 3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B505A2" w:rsidP="009C0E01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>  February 22</w:t>
            </w:r>
          </w:p>
        </w:tc>
      </w:tr>
      <w:tr w:rsidR="008E71B7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E71B7" w:rsidRPr="009C0E01" w:rsidRDefault="00D148CF" w:rsidP="008E71B7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 xml:space="preserve">  March 17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E71B7" w:rsidRPr="008E71B7" w:rsidRDefault="008E71B7" w:rsidP="008E71B7">
            <w:pPr>
              <w:pStyle w:val="NormalWeb"/>
              <w:rPr>
                <w:rFonts w:asciiTheme="minorHAnsi" w:hAnsiTheme="minorHAnsi"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 xml:space="preserve">  </w:t>
            </w:r>
            <w:r w:rsidR="00D148CF">
              <w:rPr>
                <w:rFonts w:asciiTheme="minorHAnsi" w:hAnsiTheme="minorHAnsi"/>
                <w:color w:val="FF0000"/>
                <w:sz w:val="28"/>
                <w:szCs w:val="28"/>
              </w:rPr>
              <w:t>March 8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E67179" w:rsidP="009C0E01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 w:rsidRPr="00BE3C6E">
              <w:rPr>
                <w:rFonts w:asciiTheme="minorHAnsi" w:hAnsiTheme="minorHAnsi"/>
                <w:b/>
                <w:sz w:val="28"/>
                <w:szCs w:val="28"/>
              </w:rPr>
              <w:t xml:space="preserve">  April </w:t>
            </w:r>
            <w:r w:rsidR="00D148CF">
              <w:rPr>
                <w:rFonts w:asciiTheme="minorHAnsi" w:hAnsiTheme="minorHAnsi"/>
                <w:b/>
                <w:sz w:val="28"/>
                <w:szCs w:val="28"/>
              </w:rPr>
              <w:t>21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D148CF" w:rsidP="009C0E01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>  April 12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8E71B7" w:rsidRDefault="00E67179" w:rsidP="009C0E01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 w:rsidRPr="008E71B7">
              <w:rPr>
                <w:rFonts w:asciiTheme="minorHAnsi" w:hAnsiTheme="minorHAnsi"/>
                <w:b/>
                <w:sz w:val="28"/>
                <w:szCs w:val="28"/>
              </w:rPr>
              <w:t xml:space="preserve">  May </w:t>
            </w:r>
            <w:r w:rsidR="00D148CF">
              <w:rPr>
                <w:rFonts w:asciiTheme="minorHAnsi" w:hAnsiTheme="minorHAnsi"/>
                <w:b/>
                <w:sz w:val="28"/>
                <w:szCs w:val="28"/>
              </w:rPr>
              <w:t>5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8E71B7" w:rsidRDefault="00D148CF" w:rsidP="009C0E01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>  April 26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8E71B7" w:rsidRDefault="006E5BD0" w:rsidP="009C0E01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>  May 19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8E71B7" w:rsidRDefault="00E67179" w:rsidP="009C0E01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 w:rsidRPr="008E71B7"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  May </w:t>
            </w:r>
            <w:r w:rsidR="006E5BD0">
              <w:rPr>
                <w:rFonts w:asciiTheme="minorHAnsi" w:hAnsiTheme="minorHAnsi"/>
                <w:color w:val="FF0000"/>
                <w:sz w:val="28"/>
                <w:szCs w:val="28"/>
              </w:rPr>
              <w:t>10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8E71B7" w:rsidRDefault="00E67179" w:rsidP="009C0E01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 w:rsidRPr="008E71B7">
              <w:rPr>
                <w:rFonts w:asciiTheme="minorHAnsi" w:hAnsiTheme="minorHAnsi"/>
                <w:b/>
                <w:sz w:val="28"/>
                <w:szCs w:val="28"/>
              </w:rPr>
              <w:t xml:space="preserve">  June </w:t>
            </w:r>
            <w:r w:rsidR="006E5BD0">
              <w:rPr>
                <w:rFonts w:asciiTheme="minorHAnsi" w:hAnsiTheme="minorHAnsi"/>
                <w:b/>
                <w:sz w:val="28"/>
                <w:szCs w:val="28"/>
              </w:rPr>
              <w:t>2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8E71B7" w:rsidRDefault="006E5BD0" w:rsidP="009C0E01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>  May 24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E72533" w:rsidRDefault="00E67179" w:rsidP="000A6DFC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 w:rsidRPr="00E72533">
              <w:rPr>
                <w:rFonts w:asciiTheme="minorHAnsi" w:hAnsiTheme="minorHAnsi"/>
                <w:b/>
                <w:sz w:val="28"/>
                <w:szCs w:val="28"/>
              </w:rPr>
              <w:t xml:space="preserve">  June </w:t>
            </w:r>
            <w:r w:rsidR="006E5BD0" w:rsidRPr="00E72533">
              <w:rPr>
                <w:rFonts w:asciiTheme="minorHAnsi" w:hAnsiTheme="minorHAnsi"/>
                <w:b/>
                <w:sz w:val="28"/>
                <w:szCs w:val="28"/>
              </w:rPr>
              <w:t>16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E72533" w:rsidRDefault="00E67179" w:rsidP="000A6DFC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 w:rsidRPr="00E72533"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 June </w:t>
            </w:r>
            <w:r w:rsidR="006E5BD0" w:rsidRPr="00E72533">
              <w:rPr>
                <w:rFonts w:asciiTheme="minorHAnsi" w:hAnsiTheme="minorHAnsi"/>
                <w:color w:val="FF0000"/>
                <w:sz w:val="28"/>
                <w:szCs w:val="28"/>
              </w:rPr>
              <w:t>7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8E71B7" w:rsidRDefault="00E67179" w:rsidP="000A6DFC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 w:rsidRPr="008E71B7">
              <w:rPr>
                <w:rFonts w:asciiTheme="minorHAnsi" w:hAnsiTheme="minorHAnsi"/>
                <w:b/>
                <w:sz w:val="28"/>
                <w:szCs w:val="28"/>
              </w:rPr>
              <w:t xml:space="preserve">  July </w:t>
            </w:r>
            <w:r w:rsidR="00E72533">
              <w:rPr>
                <w:rFonts w:asciiTheme="minorHAnsi" w:hAnsiTheme="minorHAnsi"/>
                <w:b/>
                <w:sz w:val="28"/>
                <w:szCs w:val="28"/>
              </w:rPr>
              <w:t>7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8E71B7" w:rsidRDefault="00E72533" w:rsidP="000A6DFC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 June 28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8E71B7" w:rsidRDefault="00E72533" w:rsidP="000A6DFC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 xml:space="preserve">  July 21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8E71B7" w:rsidRDefault="00E72533" w:rsidP="000A6DFC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 July 12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8E71B7" w:rsidRDefault="009B5E73" w:rsidP="000A6DFC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 w:rsidRPr="008E71B7">
              <w:rPr>
                <w:rFonts w:asciiTheme="minorHAnsi" w:hAnsiTheme="minorHAnsi"/>
                <w:b/>
                <w:sz w:val="28"/>
                <w:szCs w:val="28"/>
              </w:rPr>
              <w:t xml:space="preserve">  August </w:t>
            </w:r>
            <w:r w:rsidR="00E72533">
              <w:rPr>
                <w:rFonts w:asciiTheme="minorHAnsi" w:hAnsiTheme="minorHAnsi"/>
                <w:b/>
                <w:sz w:val="28"/>
                <w:szCs w:val="28"/>
              </w:rPr>
              <w:t>4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8E71B7" w:rsidRDefault="00E72533" w:rsidP="000A6DFC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 July 26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8E71B7" w:rsidRDefault="009B5E73" w:rsidP="008B2539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 w:rsidRPr="008E71B7">
              <w:rPr>
                <w:rFonts w:asciiTheme="minorHAnsi" w:hAnsiTheme="minorHAnsi"/>
                <w:b/>
                <w:sz w:val="28"/>
                <w:szCs w:val="28"/>
              </w:rPr>
              <w:t xml:space="preserve">  </w:t>
            </w:r>
            <w:r w:rsidR="00E72533">
              <w:rPr>
                <w:rFonts w:asciiTheme="minorHAnsi" w:hAnsiTheme="minorHAnsi"/>
                <w:b/>
                <w:sz w:val="28"/>
                <w:szCs w:val="28"/>
              </w:rPr>
              <w:t>August 18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8E71B7" w:rsidRDefault="009B5E73" w:rsidP="000A6DFC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 w:rsidRPr="008E71B7"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</w:t>
            </w:r>
            <w:r w:rsidR="00E72533"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August 9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EF3300" w:rsidP="000A6DFC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 xml:space="preserve">  September 1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9B5E73" w:rsidP="008B2539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 w:rsidRPr="00BE3C6E"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 </w:t>
            </w:r>
            <w:r w:rsidR="00EF3300">
              <w:rPr>
                <w:rFonts w:asciiTheme="minorHAnsi" w:hAnsiTheme="minorHAnsi"/>
                <w:color w:val="FF0000"/>
                <w:sz w:val="28"/>
                <w:szCs w:val="28"/>
              </w:rPr>
              <w:t>August 23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9B5E73" w:rsidP="008B2539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 w:rsidRPr="00BE3C6E">
              <w:rPr>
                <w:rFonts w:asciiTheme="minorHAnsi" w:hAnsiTheme="minorHAnsi"/>
                <w:b/>
                <w:sz w:val="28"/>
                <w:szCs w:val="28"/>
              </w:rPr>
              <w:t xml:space="preserve">  </w:t>
            </w:r>
            <w:r w:rsidR="003701EB">
              <w:rPr>
                <w:rFonts w:asciiTheme="minorHAnsi" w:hAnsiTheme="minorHAnsi"/>
                <w:b/>
                <w:sz w:val="28"/>
                <w:szCs w:val="28"/>
              </w:rPr>
              <w:t>September 15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8B2539" w:rsidP="008E71B7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 </w:t>
            </w:r>
            <w:r w:rsidR="0090429F">
              <w:rPr>
                <w:rFonts w:asciiTheme="minorHAnsi" w:hAnsiTheme="minorHAnsi"/>
                <w:color w:val="FF0000"/>
                <w:sz w:val="28"/>
                <w:szCs w:val="28"/>
              </w:rPr>
              <w:t>August 30</w:t>
            </w:r>
            <w:r w:rsidR="00F1617F">
              <w:rPr>
                <w:rFonts w:asciiTheme="minorHAnsi" w:hAnsiTheme="minorHAnsi"/>
                <w:color w:val="FF0000"/>
                <w:sz w:val="28"/>
                <w:szCs w:val="28"/>
              </w:rPr>
              <w:t>*</w:t>
            </w:r>
            <w:bookmarkStart w:id="0" w:name="_GoBack"/>
            <w:bookmarkEnd w:id="0"/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0914BF" w:rsidP="000A6DFC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 xml:space="preserve">  October 6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0914BF" w:rsidP="000A6DFC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 September 27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E83612" w:rsidRDefault="000914BF" w:rsidP="000A6DFC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 w:rsidRPr="00E83612">
              <w:rPr>
                <w:rFonts w:asciiTheme="minorHAnsi" w:hAnsiTheme="minorHAnsi"/>
                <w:b/>
                <w:sz w:val="28"/>
                <w:szCs w:val="28"/>
              </w:rPr>
              <w:t xml:space="preserve">  October 20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E83612" w:rsidRDefault="00E83612" w:rsidP="000A6DFC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 w:rsidRPr="00E83612"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 October 11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E83612" w:rsidP="000A6DFC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 xml:space="preserve">  November 3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E83612" w:rsidP="000A6DFC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 October 25</w:t>
            </w:r>
          </w:p>
        </w:tc>
      </w:tr>
      <w:tr w:rsidR="00E6717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E83612" w:rsidP="000A6DFC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 xml:space="preserve">  November 17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E67179" w:rsidRPr="00BE3C6E" w:rsidRDefault="00E83612" w:rsidP="000A6DFC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 November 8</w:t>
            </w:r>
          </w:p>
        </w:tc>
      </w:tr>
      <w:tr w:rsidR="009B5E73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B5E73" w:rsidRPr="00BE3C6E" w:rsidRDefault="00FE1546" w:rsidP="000A6DFC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 xml:space="preserve">  December 1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9B5E73" w:rsidRPr="00BE3C6E" w:rsidRDefault="00FE1546" w:rsidP="000A6DFC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 November 22</w:t>
            </w:r>
          </w:p>
        </w:tc>
      </w:tr>
      <w:tr w:rsidR="008B2539" w:rsidRPr="000A7AC2" w:rsidTr="008E71B7">
        <w:trPr>
          <w:trHeight w:val="432"/>
        </w:trPr>
        <w:tc>
          <w:tcPr>
            <w:tcW w:w="33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B2539" w:rsidRDefault="00C63A9E" w:rsidP="000A6DFC">
            <w:pPr>
              <w:pStyle w:val="NormalWeb"/>
              <w:rPr>
                <w:rFonts w:asciiTheme="minorHAnsi" w:hAnsiTheme="minorHAnsi"/>
                <w:b/>
                <w:sz w:val="28"/>
                <w:szCs w:val="28"/>
              </w:rPr>
            </w:pPr>
            <w:r>
              <w:rPr>
                <w:rFonts w:asciiTheme="minorHAnsi" w:hAnsiTheme="minorHAnsi"/>
                <w:b/>
                <w:sz w:val="28"/>
                <w:szCs w:val="28"/>
              </w:rPr>
              <w:t xml:space="preserve">  December 1</w:t>
            </w:r>
            <w:r w:rsidR="00FE1546">
              <w:rPr>
                <w:rFonts w:asciiTheme="minorHAnsi" w:hAnsiTheme="minorHAnsi"/>
                <w:b/>
                <w:sz w:val="28"/>
                <w:szCs w:val="28"/>
              </w:rPr>
              <w:t>5</w:t>
            </w:r>
          </w:p>
        </w:tc>
        <w:tc>
          <w:tcPr>
            <w:tcW w:w="31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8B2539" w:rsidRDefault="00FE1546" w:rsidP="000A6DFC">
            <w:pPr>
              <w:pStyle w:val="NormalWeb"/>
              <w:rPr>
                <w:rFonts w:asciiTheme="minorHAnsi" w:hAnsiTheme="minorHAnsi"/>
                <w:color w:val="FF0000"/>
                <w:sz w:val="28"/>
                <w:szCs w:val="28"/>
              </w:rPr>
            </w:pPr>
            <w:r>
              <w:rPr>
                <w:rFonts w:asciiTheme="minorHAnsi" w:hAnsiTheme="minorHAnsi"/>
                <w:color w:val="FF0000"/>
                <w:sz w:val="28"/>
                <w:szCs w:val="28"/>
              </w:rPr>
              <w:t xml:space="preserve">  December 6</w:t>
            </w:r>
          </w:p>
        </w:tc>
      </w:tr>
    </w:tbl>
    <w:p w:rsidR="008E71B7" w:rsidRPr="008E71B7" w:rsidRDefault="003701EB" w:rsidP="008E71B7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*Due to Labor Day – </w:t>
      </w:r>
      <w:r w:rsidR="0090429F">
        <w:rPr>
          <w:sz w:val="24"/>
          <w:szCs w:val="24"/>
        </w:rPr>
        <w:t>September</w:t>
      </w:r>
      <w:r>
        <w:rPr>
          <w:sz w:val="24"/>
          <w:szCs w:val="24"/>
        </w:rPr>
        <w:t xml:space="preserve"> 6</w:t>
      </w:r>
    </w:p>
    <w:sectPr w:rsidR="008E71B7" w:rsidRPr="008E71B7" w:rsidSect="000A7AC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07347A"/>
    <w:multiLevelType w:val="hybridMultilevel"/>
    <w:tmpl w:val="E2347B88"/>
    <w:lvl w:ilvl="0" w:tplc="5F00DFB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TO2MDA2NjY0NzZR0lEKTi0uzszPAykwrAUAPWr48iwAAAA="/>
  </w:docVars>
  <w:rsids>
    <w:rsidRoot w:val="00793ACF"/>
    <w:rsid w:val="00037CD3"/>
    <w:rsid w:val="000914BF"/>
    <w:rsid w:val="000A3D60"/>
    <w:rsid w:val="000A6DFC"/>
    <w:rsid w:val="000A7AC2"/>
    <w:rsid w:val="001C100C"/>
    <w:rsid w:val="002115D3"/>
    <w:rsid w:val="002A6227"/>
    <w:rsid w:val="002D30B2"/>
    <w:rsid w:val="002F3F62"/>
    <w:rsid w:val="003701EB"/>
    <w:rsid w:val="003771F6"/>
    <w:rsid w:val="00394112"/>
    <w:rsid w:val="00423E98"/>
    <w:rsid w:val="004E1D56"/>
    <w:rsid w:val="004E6ACD"/>
    <w:rsid w:val="005273E8"/>
    <w:rsid w:val="005F14ED"/>
    <w:rsid w:val="00687019"/>
    <w:rsid w:val="006E5BD0"/>
    <w:rsid w:val="00793ACF"/>
    <w:rsid w:val="007F1562"/>
    <w:rsid w:val="00805092"/>
    <w:rsid w:val="008051C7"/>
    <w:rsid w:val="00824EA6"/>
    <w:rsid w:val="008B2539"/>
    <w:rsid w:val="008E71B7"/>
    <w:rsid w:val="0090429F"/>
    <w:rsid w:val="00947C71"/>
    <w:rsid w:val="009552A6"/>
    <w:rsid w:val="009B5E73"/>
    <w:rsid w:val="009C0E01"/>
    <w:rsid w:val="00A832AD"/>
    <w:rsid w:val="00B505A2"/>
    <w:rsid w:val="00B7677D"/>
    <w:rsid w:val="00BE3C6E"/>
    <w:rsid w:val="00C0451C"/>
    <w:rsid w:val="00C63A9E"/>
    <w:rsid w:val="00C85FEA"/>
    <w:rsid w:val="00D148CF"/>
    <w:rsid w:val="00E67179"/>
    <w:rsid w:val="00E72533"/>
    <w:rsid w:val="00E83612"/>
    <w:rsid w:val="00ED04CF"/>
    <w:rsid w:val="00EF3300"/>
    <w:rsid w:val="00F05D8D"/>
    <w:rsid w:val="00F1617F"/>
    <w:rsid w:val="00F86805"/>
    <w:rsid w:val="00FE1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F1F5B"/>
  <w15:docId w15:val="{A86B4138-9A2E-4C3D-8E28-3C18457FF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52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552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671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E71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HI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GHI User</dc:creator>
  <cp:keywords/>
  <dc:description/>
  <cp:lastModifiedBy>Curry, Christopher T.</cp:lastModifiedBy>
  <cp:revision>4</cp:revision>
  <dcterms:created xsi:type="dcterms:W3CDTF">2020-12-07T16:04:00Z</dcterms:created>
  <dcterms:modified xsi:type="dcterms:W3CDTF">2021-01-26T14:53:00Z</dcterms:modified>
</cp:coreProperties>
</file>